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CD709F" w14:textId="0498B426" w:rsidR="00445904" w:rsidRDefault="00445904" w:rsidP="00402B67">
      <w:pPr>
        <w:spacing w:before="100" w:beforeAutospacing="1" w:after="100" w:afterAutospacing="1"/>
        <w:ind w:left="720" w:hanging="360"/>
      </w:pPr>
      <w:r>
        <w:t>Attendees:</w:t>
      </w:r>
    </w:p>
    <w:p w14:paraId="7143C289" w14:textId="66A4C7A7" w:rsidR="00445904" w:rsidRDefault="00445904" w:rsidP="00E63640">
      <w:pPr>
        <w:pStyle w:val="ListParagraph"/>
        <w:numPr>
          <w:ilvl w:val="0"/>
          <w:numId w:val="3"/>
        </w:numPr>
        <w:spacing w:before="100" w:beforeAutospacing="1" w:after="100" w:afterAutospacing="1"/>
      </w:pPr>
      <w:r>
        <w:t>Becky Plummer</w:t>
      </w:r>
    </w:p>
    <w:p w14:paraId="5A8C3C5D" w14:textId="5229ACA9" w:rsidR="00445904" w:rsidRDefault="00445904" w:rsidP="00445904">
      <w:pPr>
        <w:pStyle w:val="ListParagraph"/>
        <w:numPr>
          <w:ilvl w:val="0"/>
          <w:numId w:val="3"/>
        </w:numPr>
        <w:spacing w:before="100" w:beforeAutospacing="1" w:after="100" w:afterAutospacing="1"/>
      </w:pPr>
      <w:r>
        <w:t xml:space="preserve">Helen Mathews </w:t>
      </w:r>
    </w:p>
    <w:p w14:paraId="23D19DEC" w14:textId="51DBAE73" w:rsidR="00445904" w:rsidRDefault="00445904" w:rsidP="00445904">
      <w:pPr>
        <w:pStyle w:val="ListParagraph"/>
        <w:numPr>
          <w:ilvl w:val="0"/>
          <w:numId w:val="3"/>
        </w:numPr>
        <w:spacing w:before="100" w:beforeAutospacing="1" w:after="100" w:afterAutospacing="1"/>
      </w:pPr>
      <w:r>
        <w:t xml:space="preserve">DJ </w:t>
      </w:r>
      <w:proofErr w:type="spellStart"/>
      <w:r>
        <w:t>Mechels</w:t>
      </w:r>
      <w:proofErr w:type="spellEnd"/>
    </w:p>
    <w:p w14:paraId="074DB189" w14:textId="102F8544" w:rsidR="00445904" w:rsidRDefault="00445904" w:rsidP="00445904">
      <w:pPr>
        <w:pStyle w:val="ListParagraph"/>
        <w:numPr>
          <w:ilvl w:val="0"/>
          <w:numId w:val="3"/>
        </w:numPr>
        <w:spacing w:before="100" w:beforeAutospacing="1" w:after="100" w:afterAutospacing="1"/>
      </w:pPr>
      <w:r>
        <w:t>Ryan Lewis</w:t>
      </w:r>
    </w:p>
    <w:p w14:paraId="0A182AEB" w14:textId="112019B2" w:rsidR="00445904" w:rsidRDefault="00445904" w:rsidP="00445904">
      <w:pPr>
        <w:pStyle w:val="ListParagraph"/>
        <w:numPr>
          <w:ilvl w:val="0"/>
          <w:numId w:val="3"/>
        </w:numPr>
        <w:spacing w:before="100" w:beforeAutospacing="1" w:after="100" w:afterAutospacing="1"/>
      </w:pPr>
      <w:r>
        <w:t>Patrick Mesa</w:t>
      </w:r>
    </w:p>
    <w:p w14:paraId="34B1ABFA" w14:textId="73C053C8" w:rsidR="00445904" w:rsidRDefault="00445904" w:rsidP="00445904">
      <w:pPr>
        <w:pStyle w:val="ListParagraph"/>
        <w:numPr>
          <w:ilvl w:val="0"/>
          <w:numId w:val="3"/>
        </w:numPr>
        <w:spacing w:before="100" w:beforeAutospacing="1" w:after="100" w:afterAutospacing="1"/>
      </w:pPr>
      <w:r>
        <w:t xml:space="preserve">Shawna Mesa </w:t>
      </w:r>
    </w:p>
    <w:p w14:paraId="345B0FFA" w14:textId="5101C58F" w:rsidR="00BF2820" w:rsidRDefault="00BF2820" w:rsidP="00445904">
      <w:pPr>
        <w:pStyle w:val="ListParagraph"/>
        <w:numPr>
          <w:ilvl w:val="0"/>
          <w:numId w:val="3"/>
        </w:numPr>
        <w:spacing w:before="100" w:beforeAutospacing="1" w:after="100" w:afterAutospacing="1"/>
      </w:pPr>
      <w:r>
        <w:t>Mark French</w:t>
      </w:r>
    </w:p>
    <w:p w14:paraId="4C04CE3A" w14:textId="35EA9056" w:rsidR="00BF2820" w:rsidRDefault="00BF2820" w:rsidP="00445904">
      <w:pPr>
        <w:pStyle w:val="ListParagraph"/>
        <w:numPr>
          <w:ilvl w:val="0"/>
          <w:numId w:val="3"/>
        </w:numPr>
        <w:spacing w:before="100" w:beforeAutospacing="1" w:after="100" w:afterAutospacing="1"/>
      </w:pPr>
      <w:r>
        <w:t>Rebecca Adams</w:t>
      </w:r>
    </w:p>
    <w:p w14:paraId="6AB793D7" w14:textId="44A7948E" w:rsidR="00402B67" w:rsidRDefault="00402B67" w:rsidP="00402B67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Financial Update</w:t>
      </w:r>
    </w:p>
    <w:p w14:paraId="6BFAF7EE" w14:textId="7947B27C" w:rsidR="00BF2820" w:rsidRDefault="00BF2820" w:rsidP="00BF2820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Shawna secondary signor on Commerce accounts</w:t>
      </w:r>
    </w:p>
    <w:p w14:paraId="4E973FFF" w14:textId="613D1EE4" w:rsidR="00BF2820" w:rsidRDefault="00BF2820" w:rsidP="00BF2820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Revisit lien filings for 2019 past dues over summer</w:t>
      </w:r>
    </w:p>
    <w:p w14:paraId="00D705A5" w14:textId="0A35BF37" w:rsidR="00BF2820" w:rsidRDefault="00BF2820" w:rsidP="00BF2820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Consult lawyer about recourse for older </w:t>
      </w:r>
      <w:proofErr w:type="gramStart"/>
      <w:r>
        <w:rPr>
          <w:rFonts w:eastAsia="Times New Roman"/>
        </w:rPr>
        <w:t>liens</w:t>
      </w:r>
      <w:proofErr w:type="gramEnd"/>
    </w:p>
    <w:p w14:paraId="4AF56577" w14:textId="50FD0876" w:rsidR="00BF2820" w:rsidRDefault="00BF2820" w:rsidP="00BF2820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Projects</w:t>
      </w:r>
    </w:p>
    <w:p w14:paraId="163A7009" w14:textId="67E20A63" w:rsidR="00BF2820" w:rsidRDefault="00BF2820" w:rsidP="00BF2820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Benches</w:t>
      </w:r>
    </w:p>
    <w:p w14:paraId="65B5638F" w14:textId="26BBE999" w:rsidR="00BF2820" w:rsidRDefault="00BF2820" w:rsidP="00BF2820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Prices </w:t>
      </w:r>
    </w:p>
    <w:p w14:paraId="11FD6216" w14:textId="7270CC58" w:rsidR="00BF2820" w:rsidRDefault="00BF2820" w:rsidP="00BF2820">
      <w:pPr>
        <w:numPr>
          <w:ilvl w:val="3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6’ = $420 each</w:t>
      </w:r>
    </w:p>
    <w:p w14:paraId="4F310637" w14:textId="6371189F" w:rsidR="00BF2820" w:rsidRDefault="00BF2820" w:rsidP="00BF2820">
      <w:pPr>
        <w:numPr>
          <w:ilvl w:val="3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7’ = $620 each</w:t>
      </w:r>
    </w:p>
    <w:p w14:paraId="28518DEF" w14:textId="552D4392" w:rsidR="00BF2820" w:rsidRPr="00BF2820" w:rsidRDefault="00BF2820" w:rsidP="00BF2820">
      <w:pPr>
        <w:numPr>
          <w:ilvl w:val="3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$2000 for </w:t>
      </w:r>
      <w:proofErr w:type="gramStart"/>
      <w:r>
        <w:rPr>
          <w:rFonts w:eastAsia="Times New Roman"/>
        </w:rPr>
        <w:t>unloading</w:t>
      </w:r>
      <w:proofErr w:type="gramEnd"/>
    </w:p>
    <w:p w14:paraId="31C8BCF7" w14:textId="14EF04F2" w:rsidR="00BF2820" w:rsidRDefault="00BF2820" w:rsidP="00BF2820">
      <w:pPr>
        <w:numPr>
          <w:ilvl w:val="4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$6000 budgeted </w:t>
      </w:r>
    </w:p>
    <w:p w14:paraId="309D682B" w14:textId="7D1BFB24" w:rsidR="00BF2820" w:rsidRDefault="00BF2820" w:rsidP="00BF2820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Evaluate the </w:t>
      </w:r>
      <w:proofErr w:type="gramStart"/>
      <w:r>
        <w:rPr>
          <w:rFonts w:eastAsia="Times New Roman"/>
        </w:rPr>
        <w:t>placement</w:t>
      </w:r>
      <w:proofErr w:type="gramEnd"/>
    </w:p>
    <w:p w14:paraId="693D15D1" w14:textId="132E5291" w:rsidR="00BF2820" w:rsidRDefault="00BF2820" w:rsidP="00BF2820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Bridge Repair</w:t>
      </w:r>
    </w:p>
    <w:p w14:paraId="73223860" w14:textId="357E8140" w:rsidR="00BF2820" w:rsidRDefault="00BF2820" w:rsidP="00BF2820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On hold until the contractor can get it in the schedule </w:t>
      </w:r>
    </w:p>
    <w:p w14:paraId="513140C0" w14:textId="436F224D" w:rsidR="00BF2820" w:rsidRDefault="00BF2820" w:rsidP="00BF2820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Pavilion </w:t>
      </w:r>
    </w:p>
    <w:p w14:paraId="1983C6A8" w14:textId="1376ABEB" w:rsidR="00BF2820" w:rsidRDefault="00BF2820" w:rsidP="00BF2820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Planned location was Southeast HOA lot</w:t>
      </w:r>
    </w:p>
    <w:p w14:paraId="2E65B590" w14:textId="373F530D" w:rsidR="00BF2820" w:rsidRDefault="00BF2820" w:rsidP="00BF2820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Estimate came in at </w:t>
      </w:r>
      <w:proofErr w:type="gramStart"/>
      <w:r>
        <w:rPr>
          <w:rFonts w:eastAsia="Times New Roman"/>
        </w:rPr>
        <w:t>$30,000</w:t>
      </w:r>
      <w:proofErr w:type="gramEnd"/>
    </w:p>
    <w:p w14:paraId="1361D8D1" w14:textId="56006354" w:rsidR="00BF2820" w:rsidRDefault="00BF2820" w:rsidP="00BF2820">
      <w:pPr>
        <w:numPr>
          <w:ilvl w:val="3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Budgeted on </w:t>
      </w:r>
      <w:proofErr w:type="gramStart"/>
      <w:r>
        <w:rPr>
          <w:rFonts w:eastAsia="Times New Roman"/>
        </w:rPr>
        <w:t>$18,000</w:t>
      </w:r>
      <w:proofErr w:type="gramEnd"/>
      <w:r>
        <w:rPr>
          <w:rFonts w:eastAsia="Times New Roman"/>
        </w:rPr>
        <w:t xml:space="preserve"> </w:t>
      </w:r>
    </w:p>
    <w:p w14:paraId="3AA8526B" w14:textId="32A52F88" w:rsidR="00BF2820" w:rsidRDefault="00BF2820" w:rsidP="00F721AE">
      <w:pPr>
        <w:numPr>
          <w:ilvl w:val="3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Looking for other estimate</w:t>
      </w:r>
      <w:r w:rsidR="00F721AE">
        <w:rPr>
          <w:rFonts w:eastAsia="Times New Roman"/>
        </w:rPr>
        <w:t>s or concrete structure instead</w:t>
      </w:r>
    </w:p>
    <w:p w14:paraId="061D3BF7" w14:textId="64F9F004" w:rsidR="00F721AE" w:rsidRDefault="00F721AE" w:rsidP="00F721AE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Walking Path</w:t>
      </w:r>
    </w:p>
    <w:p w14:paraId="6379C0E3" w14:textId="0B8E06A5" w:rsidR="00F721AE" w:rsidRDefault="00F721AE" w:rsidP="00F721AE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Original estimate fell through – looking for new </w:t>
      </w:r>
      <w:proofErr w:type="gramStart"/>
      <w:r>
        <w:rPr>
          <w:rFonts w:eastAsia="Times New Roman"/>
        </w:rPr>
        <w:t>contractor</w:t>
      </w:r>
      <w:proofErr w:type="gramEnd"/>
    </w:p>
    <w:p w14:paraId="62A1A7DA" w14:textId="26638275" w:rsidR="00F721AE" w:rsidRDefault="00F721AE" w:rsidP="00F721AE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Drainage Concrete Repair</w:t>
      </w:r>
    </w:p>
    <w:p w14:paraId="52907E5F" w14:textId="19C07A0E" w:rsidR="00F721AE" w:rsidRDefault="00F721AE" w:rsidP="00F721AE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1 section left to </w:t>
      </w:r>
      <w:proofErr w:type="gramStart"/>
      <w:r>
        <w:rPr>
          <w:rFonts w:eastAsia="Times New Roman"/>
        </w:rPr>
        <w:t>do</w:t>
      </w:r>
      <w:proofErr w:type="gramEnd"/>
      <w:r>
        <w:rPr>
          <w:rFonts w:eastAsia="Times New Roman"/>
        </w:rPr>
        <w:t xml:space="preserve"> </w:t>
      </w:r>
    </w:p>
    <w:p w14:paraId="08171D25" w14:textId="3D7C18CB" w:rsidR="00F721AE" w:rsidRDefault="00F721AE" w:rsidP="00F721AE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Ditch on Donna’s Way</w:t>
      </w:r>
    </w:p>
    <w:p w14:paraId="0F8D3EFD" w14:textId="49792BC9" w:rsidR="00F721AE" w:rsidRDefault="00F721AE" w:rsidP="00F721AE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Needs to be leveled off for ease of mowing and </w:t>
      </w:r>
      <w:proofErr w:type="gramStart"/>
      <w:r>
        <w:rPr>
          <w:rFonts w:eastAsia="Times New Roman"/>
        </w:rPr>
        <w:t>runoff</w:t>
      </w:r>
      <w:proofErr w:type="gramEnd"/>
    </w:p>
    <w:p w14:paraId="31B03785" w14:textId="357746B6" w:rsidR="00F721AE" w:rsidRDefault="00F721AE" w:rsidP="00F721AE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</w:rPr>
      </w:pPr>
      <w:proofErr w:type="spellStart"/>
      <w:r>
        <w:rPr>
          <w:rFonts w:eastAsia="Times New Roman"/>
        </w:rPr>
        <w:t>Aquaspheres</w:t>
      </w:r>
      <w:proofErr w:type="spellEnd"/>
    </w:p>
    <w:p w14:paraId="3BE08D35" w14:textId="48A3000A" w:rsidR="00F721AE" w:rsidRDefault="00F721AE" w:rsidP="00F721AE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Putting in first treatment earlier because of lack of rain </w:t>
      </w:r>
    </w:p>
    <w:p w14:paraId="3045537B" w14:textId="489190BD" w:rsidR="00F721AE" w:rsidRDefault="00F721AE" w:rsidP="00F721AE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By the end of March</w:t>
      </w:r>
    </w:p>
    <w:p w14:paraId="136A90E2" w14:textId="69FEE56E" w:rsidR="00F721AE" w:rsidRDefault="00F721AE" w:rsidP="00F721AE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Getting estimates for lower </w:t>
      </w:r>
      <w:proofErr w:type="gramStart"/>
      <w:r>
        <w:rPr>
          <w:rFonts w:eastAsia="Times New Roman"/>
        </w:rPr>
        <w:t>prices</w:t>
      </w:r>
      <w:proofErr w:type="gramEnd"/>
    </w:p>
    <w:p w14:paraId="72B4A332" w14:textId="5B89793F" w:rsidR="00F721AE" w:rsidRPr="00F721AE" w:rsidRDefault="00F721AE" w:rsidP="00F721AE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Budgeted for </w:t>
      </w:r>
      <w:proofErr w:type="gramStart"/>
      <w:r>
        <w:rPr>
          <w:rFonts w:eastAsia="Times New Roman"/>
        </w:rPr>
        <w:t>$5000</w:t>
      </w:r>
      <w:proofErr w:type="gramEnd"/>
      <w:r>
        <w:rPr>
          <w:rFonts w:eastAsia="Times New Roman"/>
        </w:rPr>
        <w:t xml:space="preserve"> </w:t>
      </w:r>
    </w:p>
    <w:p w14:paraId="1D2767F1" w14:textId="77777777" w:rsidR="00BF2820" w:rsidRPr="00BF2820" w:rsidRDefault="00BF2820" w:rsidP="00BF2820">
      <w:pPr>
        <w:rPr>
          <w:rFonts w:eastAsia="Times New Roman"/>
        </w:rPr>
      </w:pPr>
    </w:p>
    <w:sectPr w:rsidR="00BF2820" w:rsidRPr="00BF2820" w:rsidSect="00E63640">
      <w:headerReference w:type="firs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A3D2D4" w14:textId="77777777" w:rsidR="00223440" w:rsidRDefault="00223440" w:rsidP="00445904">
      <w:r>
        <w:separator/>
      </w:r>
    </w:p>
  </w:endnote>
  <w:endnote w:type="continuationSeparator" w:id="0">
    <w:p w14:paraId="2395B85E" w14:textId="77777777" w:rsidR="00223440" w:rsidRDefault="00223440" w:rsidP="00445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16AB4F" w14:textId="77777777" w:rsidR="00223440" w:rsidRDefault="00223440" w:rsidP="00445904">
      <w:r>
        <w:separator/>
      </w:r>
    </w:p>
  </w:footnote>
  <w:footnote w:type="continuationSeparator" w:id="0">
    <w:p w14:paraId="78CBCCB9" w14:textId="77777777" w:rsidR="00223440" w:rsidRDefault="00223440" w:rsidP="004459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2B408" w14:textId="101E6C83" w:rsidR="00E63640" w:rsidRPr="00E63640" w:rsidRDefault="00BF2820" w:rsidP="00E63640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>Board Meeting</w:t>
    </w:r>
  </w:p>
  <w:p w14:paraId="6591535F" w14:textId="644F50CD" w:rsidR="00E63640" w:rsidRPr="00E63640" w:rsidRDefault="00BF2820" w:rsidP="00E63640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>January 14, 2021 5:30 pm</w:t>
    </w:r>
  </w:p>
  <w:p w14:paraId="133853C2" w14:textId="77777777" w:rsidR="00E63640" w:rsidRPr="00E63640" w:rsidRDefault="00E63640" w:rsidP="00E63640">
    <w:pPr>
      <w:pStyle w:val="Header"/>
      <w:jc w:val="center"/>
      <w:rPr>
        <w:sz w:val="32"/>
        <w:szCs w:val="32"/>
      </w:rPr>
    </w:pPr>
    <w:r w:rsidRPr="00E63640">
      <w:rPr>
        <w:sz w:val="32"/>
        <w:szCs w:val="32"/>
      </w:rPr>
      <w:t>Location: Zoom</w:t>
    </w:r>
  </w:p>
  <w:p w14:paraId="4FA01FD7" w14:textId="72F1F0B2" w:rsidR="00E63640" w:rsidRDefault="00E63640" w:rsidP="00E63640">
    <w:pPr>
      <w:pStyle w:val="Header"/>
      <w:tabs>
        <w:tab w:val="clear" w:pos="4680"/>
        <w:tab w:val="clear" w:pos="9360"/>
        <w:tab w:val="left" w:pos="33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447EB5"/>
    <w:multiLevelType w:val="hybridMultilevel"/>
    <w:tmpl w:val="C92054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8A2310"/>
    <w:multiLevelType w:val="hybridMultilevel"/>
    <w:tmpl w:val="9FDA00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TQ3tDQ3NTQ1MjJX0lEKTi0uzszPAykwrAUAtbR2ziwAAAA="/>
  </w:docVars>
  <w:rsids>
    <w:rsidRoot w:val="00402B67"/>
    <w:rsid w:val="0005730A"/>
    <w:rsid w:val="00223440"/>
    <w:rsid w:val="003D6C12"/>
    <w:rsid w:val="00402B67"/>
    <w:rsid w:val="00445904"/>
    <w:rsid w:val="00673510"/>
    <w:rsid w:val="00694146"/>
    <w:rsid w:val="00893F1B"/>
    <w:rsid w:val="00A50754"/>
    <w:rsid w:val="00BF2820"/>
    <w:rsid w:val="00E53EA7"/>
    <w:rsid w:val="00E63640"/>
    <w:rsid w:val="00F72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CE767"/>
  <w15:chartTrackingRefBased/>
  <w15:docId w15:val="{DCCE6759-B2EC-429D-B67A-C8EEAB8F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B6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9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5904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459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5904"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4459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54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480BD2-7605-4904-97B8-770787954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Adams</dc:creator>
  <cp:keywords/>
  <dc:description/>
  <cp:lastModifiedBy>Rebecca Adams</cp:lastModifiedBy>
  <cp:revision>2</cp:revision>
  <dcterms:created xsi:type="dcterms:W3CDTF">2021-01-15T00:12:00Z</dcterms:created>
  <dcterms:modified xsi:type="dcterms:W3CDTF">2021-01-15T00:12:00Z</dcterms:modified>
</cp:coreProperties>
</file>